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8502D" w14:textId="7C85D6B1" w:rsidR="00301D7C" w:rsidRPr="00301D7C" w:rsidRDefault="00DC758E" w:rsidP="00301D7C">
      <w:pPr>
        <w:spacing w:after="0" w:afterAutospacing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6EC7AD" wp14:editId="6D04AA52">
                <wp:simplePos x="0" y="0"/>
                <wp:positionH relativeFrom="margin">
                  <wp:posOffset>4899025</wp:posOffset>
                </wp:positionH>
                <wp:positionV relativeFrom="paragraph">
                  <wp:posOffset>280670</wp:posOffset>
                </wp:positionV>
                <wp:extent cx="1444625" cy="953770"/>
                <wp:effectExtent l="247650" t="0" r="22225" b="17780"/>
                <wp:wrapNone/>
                <wp:docPr id="739150593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4625" cy="953770"/>
                        </a:xfrm>
                        <a:prstGeom prst="wedgeRectCallout">
                          <a:avLst>
                            <a:gd name="adj1" fmla="val -65607"/>
                            <a:gd name="adj2" fmla="val -434"/>
                          </a:avLst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6E22F48" w14:textId="77777777" w:rsidR="00ED7EB0" w:rsidRDefault="00ED7EB0" w:rsidP="00ED7EB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4F6EC7AD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5" o:spid="_x0000_s1026" type="#_x0000_t61" style="position:absolute;left:0;text-align:left;margin-left:385.75pt;margin-top:22.1pt;width:113.75pt;height:75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" adj="-3371,10706" filled="f" strokecolor="red" strokeweight="1pt">
                <v:textbox>
                  <w:txbxContent>
                    <w:p w14:paraId="36E22F48" w14:textId="77777777" w:rsidR="00ED7EB0" w:rsidRDefault="00ED7EB0" w:rsidP="00ED7EB0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B4314D" wp14:editId="037CFD0E">
                <wp:simplePos x="0" y="0"/>
                <wp:positionH relativeFrom="page">
                  <wp:posOffset>5814060</wp:posOffset>
                </wp:positionH>
                <wp:positionV relativeFrom="paragraph">
                  <wp:posOffset>308540</wp:posOffset>
                </wp:positionV>
                <wp:extent cx="1443355" cy="975360"/>
                <wp:effectExtent l="0" t="0" r="0" b="0"/>
                <wp:wrapNone/>
                <wp:docPr id="128643869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3355" cy="975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F32C79" w14:textId="12B1F237" w:rsidR="00ED7EB0" w:rsidRPr="0006523A" w:rsidRDefault="001D227E" w:rsidP="00ED7EB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ype the full names of all authors in sequence, the same as in the online submission form (Times New Roman, 12 p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7BB4314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57.8pt;margin-top:24.3pt;width:113.65pt;height:76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" filled="f" stroked="f" strokeweight=".5pt">
                <v:textbox>
                  <w:txbxContent>
                    <w:p w14:paraId="02F32C79" w14:textId="12B1F237" w:rsidR="00ED7EB0" w:rsidRPr="0006523A" w:rsidRDefault="001D227E" w:rsidP="00ED7EB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ype the full names of all authors in sequence, the same as in the online submission form (Times New Roman, 12 pt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D7EB0"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E919B2" wp14:editId="7BA1E9BB">
                <wp:simplePos x="0" y="0"/>
                <wp:positionH relativeFrom="margin">
                  <wp:posOffset>1775958</wp:posOffset>
                </wp:positionH>
                <wp:positionV relativeFrom="paragraph">
                  <wp:posOffset>-505709</wp:posOffset>
                </wp:positionV>
                <wp:extent cx="2600325" cy="476885"/>
                <wp:effectExtent l="1181100" t="0" r="28575" b="94615"/>
                <wp:wrapNone/>
                <wp:docPr id="1658691317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476885"/>
                        </a:xfrm>
                        <a:prstGeom prst="wedgeRectCallout">
                          <a:avLst>
                            <a:gd name="adj1" fmla="val -93773"/>
                            <a:gd name="adj2" fmla="val 60575"/>
                          </a:avLst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DAC737" w14:textId="77777777" w:rsidR="00ED7EB0" w:rsidRDefault="00ED7EB0" w:rsidP="00ED7EB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4FE919B2" id="_x0000_s1028" type="#_x0000_t61" style="position:absolute;left:0;text-align:left;margin-left:139.85pt;margin-top:-39.8pt;width:204.75pt;height:37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" adj="-9455,23884" filled="f" strokecolor="red" strokeweight="1pt">
                <v:textbox>
                  <w:txbxContent>
                    <w:p w14:paraId="55DAC737" w14:textId="77777777" w:rsidR="00ED7EB0" w:rsidRDefault="00ED7EB0" w:rsidP="00ED7EB0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D7EB0"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BCE4B" wp14:editId="352F4D3F">
                <wp:simplePos x="0" y="0"/>
                <wp:positionH relativeFrom="page">
                  <wp:posOffset>2642571</wp:posOffset>
                </wp:positionH>
                <wp:positionV relativeFrom="paragraph">
                  <wp:posOffset>-475083</wp:posOffset>
                </wp:positionV>
                <wp:extent cx="2681949" cy="415290"/>
                <wp:effectExtent l="0" t="0" r="0" b="3810"/>
                <wp:wrapNone/>
                <wp:docPr id="167649598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1949" cy="415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EC9EC" w14:textId="77777777" w:rsidR="00ED7EB0" w:rsidRPr="0006523A" w:rsidRDefault="00ED7EB0" w:rsidP="00ED7EB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rticle title starts with a capital letter of the first word only (Times New Roman, bold 14 p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565BCE4B" id="_x0000_s1029" type="#_x0000_t202" style="position:absolute;left:0;text-align:left;margin-left:208.1pt;margin-top:-37.4pt;width:211.2pt;height:32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" filled="f" stroked="f" strokeweight=".5pt">
                <v:textbox>
                  <w:txbxContent>
                    <w:p w14:paraId="080EC9EC" w14:textId="77777777" w:rsidR="00ED7EB0" w:rsidRPr="0006523A" w:rsidRDefault="00ED7EB0" w:rsidP="00ED7EB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rticle title starts with a capital letter of the first word only (Times New Roman, bold 14 pt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01D7C" w:rsidRPr="00301D7C">
        <w:rPr>
          <w:rFonts w:ascii="Times New Roman" w:hAnsi="Times New Roman" w:cs="Times New Roman"/>
          <w:b/>
          <w:bCs/>
          <w:sz w:val="28"/>
        </w:rPr>
        <w:t>Training needs of Thai community pharmacists for primary care</w:t>
      </w:r>
    </w:p>
    <w:p w14:paraId="543C27C7" w14:textId="2440E53A" w:rsidR="00257A02" w:rsidRPr="00555D74" w:rsidRDefault="00301D7C" w:rsidP="00301D7C">
      <w:pPr>
        <w:spacing w:after="0" w:afterAutospacing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301D7C">
        <w:rPr>
          <w:rFonts w:ascii="Times New Roman" w:hAnsi="Times New Roman" w:cs="Times New Roman"/>
          <w:b/>
          <w:bCs/>
          <w:sz w:val="28"/>
        </w:rPr>
        <w:t>pharmacy services: qualitative exploration</w:t>
      </w:r>
      <w:r w:rsidR="00257A02" w:rsidRPr="00555D74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3DC3BF24" w14:textId="6E16DAAC" w:rsidR="00257A02" w:rsidRPr="00257A02" w:rsidRDefault="00257A02" w:rsidP="00257A02">
      <w:pPr>
        <w:spacing w:after="0" w:afterAutospacing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D55E8B1" w14:textId="5B03A628" w:rsidR="001C44FF" w:rsidRPr="00257A02" w:rsidRDefault="00E53F7C" w:rsidP="001D227E">
      <w:pPr>
        <w:spacing w:after="480" w:afterAutospacing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Warang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Parangkul</w:t>
      </w:r>
      <w:r w:rsidR="002414FE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="001C44FF" w:rsidRPr="00257A0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bookmarkStart w:id="0" w:name="_Hlk163634740"/>
      <w:proofErr w:type="spellStart"/>
      <w:r w:rsidR="001C44FF" w:rsidRPr="00257A02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>u</w:t>
      </w:r>
      <w:r w:rsidR="001C44FF" w:rsidRPr="00257A02">
        <w:rPr>
          <w:rFonts w:ascii="Times New Roman" w:eastAsia="Calibri" w:hAnsi="Times New Roman" w:cs="Times New Roman"/>
          <w:sz w:val="24"/>
          <w:szCs w:val="24"/>
        </w:rPr>
        <w:t>ree</w:t>
      </w:r>
      <w:proofErr w:type="spellEnd"/>
      <w:r w:rsidR="001C44FF" w:rsidRPr="00257A0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Yamada</w:t>
      </w:r>
      <w:bookmarkEnd w:id="0"/>
      <w:r w:rsidR="002414FE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="001C44FF" w:rsidRPr="00257A02">
        <w:rPr>
          <w:rFonts w:ascii="Times New Roman" w:eastAsia="Calibri" w:hAnsi="Times New Roman" w:cs="Times New Roman"/>
          <w:sz w:val="24"/>
          <w:szCs w:val="24"/>
        </w:rPr>
        <w:t>, Win Winit-Watjana</w:t>
      </w:r>
      <w:r w:rsidR="002414FE" w:rsidRPr="002414FE">
        <w:rPr>
          <w:rFonts w:ascii="Times New Roman" w:eastAsia="Calibri" w:hAnsi="Times New Roman" w:cs="Times New Roman"/>
          <w:sz w:val="24"/>
          <w:szCs w:val="24"/>
          <w:vertAlign w:val="superscript"/>
        </w:rPr>
        <w:t>1,</w:t>
      </w:r>
      <w:r w:rsidR="002414FE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</w:p>
    <w:p w14:paraId="03CC927D" w14:textId="6A394270" w:rsidR="001C44FF" w:rsidRDefault="002414FE" w:rsidP="00E53F7C">
      <w:pPr>
        <w:spacing w:after="0" w:afterAutospacing="0" w:line="240" w:lineRule="auto"/>
        <w:ind w:left="142" w:hanging="142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="001C44FF" w:rsidRPr="00257A0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C44FF" w:rsidRPr="00257A02">
        <w:rPr>
          <w:rFonts w:ascii="Times New Roman" w:eastAsia="Calibri" w:hAnsi="Times New Roman" w:cs="Times New Roman"/>
          <w:i/>
          <w:iCs/>
          <w:sz w:val="24"/>
          <w:szCs w:val="24"/>
        </w:rPr>
        <w:t>Department of Social and Administrative Pharmacy, Faculty of Pharmaceutical Sciences, Chulalongkorn University, Bangkok, Thailand</w:t>
      </w:r>
    </w:p>
    <w:p w14:paraId="38903B08" w14:textId="77894234" w:rsidR="00E53F7C" w:rsidRDefault="00C07DBB" w:rsidP="00E53F7C">
      <w:pPr>
        <w:spacing w:after="160" w:afterAutospacing="0" w:line="240" w:lineRule="auto"/>
        <w:ind w:left="142" w:hanging="142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E3AA17" wp14:editId="48024EED">
                <wp:simplePos x="0" y="0"/>
                <wp:positionH relativeFrom="margin">
                  <wp:posOffset>4880482</wp:posOffset>
                </wp:positionH>
                <wp:positionV relativeFrom="paragraph">
                  <wp:posOffset>20797</wp:posOffset>
                </wp:positionV>
                <wp:extent cx="1444625" cy="953770"/>
                <wp:effectExtent l="400050" t="209550" r="22225" b="17780"/>
                <wp:wrapNone/>
                <wp:docPr id="479386456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4625" cy="953770"/>
                        </a:xfrm>
                        <a:prstGeom prst="wedgeRectCallout">
                          <a:avLst>
                            <a:gd name="adj1" fmla="val -74996"/>
                            <a:gd name="adj2" fmla="val -67407"/>
                          </a:avLst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891B880" w14:textId="77777777" w:rsidR="001D227E" w:rsidRDefault="001D227E" w:rsidP="001D22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60E3AA17" id="_x0000_s1030" type="#_x0000_t61" style="position:absolute;left:0;text-align:left;margin-left:384.3pt;margin-top:1.65pt;width:113.75pt;height:75.1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" adj="-5399,-3760" filled="f" strokecolor="red" strokeweight="1pt">
                <v:textbox>
                  <w:txbxContent>
                    <w:p w14:paraId="0891B880" w14:textId="77777777" w:rsidR="001D227E" w:rsidRDefault="001D227E" w:rsidP="001D227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0CA2F7" wp14:editId="32F5288A">
                <wp:simplePos x="0" y="0"/>
                <wp:positionH relativeFrom="page">
                  <wp:posOffset>5766359</wp:posOffset>
                </wp:positionH>
                <wp:positionV relativeFrom="paragraph">
                  <wp:posOffset>39370</wp:posOffset>
                </wp:positionV>
                <wp:extent cx="1531291" cy="975360"/>
                <wp:effectExtent l="0" t="0" r="0" b="0"/>
                <wp:wrapNone/>
                <wp:docPr id="90163537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1291" cy="975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1AA7F0" w14:textId="335EDAF3" w:rsidR="001D227E" w:rsidRPr="0006523A" w:rsidRDefault="001D227E" w:rsidP="001D227E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ype </w:t>
                            </w:r>
                            <w:r w:rsidR="00C07DB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rief data of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uthors’ affiliations, the same as in the online submission form (Times New Roman, </w:t>
                            </w:r>
                            <w:r w:rsidR="00C07DB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talic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2 p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320CA2F7" id="_x0000_s1031" type="#_x0000_t202" style="position:absolute;left:0;text-align:left;margin-left:454.05pt;margin-top:3.1pt;width:120.55pt;height:76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" filled="f" stroked="f" strokeweight=".5pt">
                <v:textbox>
                  <w:txbxContent>
                    <w:p w14:paraId="691AA7F0" w14:textId="335EDAF3" w:rsidR="001D227E" w:rsidRPr="0006523A" w:rsidRDefault="001D227E" w:rsidP="001D227E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ype </w:t>
                      </w:r>
                      <w:r w:rsidR="00C07DB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rief data of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uthors’ affiliation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ame as in the online submission form (Times New Roman, </w:t>
                      </w:r>
                      <w:r w:rsidR="00C07DB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talic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2 pt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53F7C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="00E53F7C" w:rsidRPr="00257A0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53F7C">
        <w:rPr>
          <w:rFonts w:ascii="Times New Roman" w:eastAsia="Calibri" w:hAnsi="Times New Roman" w:cs="Times New Roman"/>
          <w:i/>
          <w:iCs/>
          <w:sz w:val="24"/>
          <w:szCs w:val="24"/>
        </w:rPr>
        <w:t>Faculty of Pharmacy, Bangkok Thonburi University</w:t>
      </w:r>
      <w:r w:rsidR="00E53F7C" w:rsidRPr="00257A02">
        <w:rPr>
          <w:rFonts w:ascii="Times New Roman" w:eastAsia="Calibri" w:hAnsi="Times New Roman" w:cs="Times New Roman"/>
          <w:i/>
          <w:iCs/>
          <w:sz w:val="24"/>
          <w:szCs w:val="24"/>
        </w:rPr>
        <w:t>, Bangkok, Thailand</w:t>
      </w:r>
    </w:p>
    <w:p w14:paraId="763910AE" w14:textId="77777777" w:rsidR="00E53F7C" w:rsidRDefault="00E53F7C" w:rsidP="001C44FF">
      <w:pPr>
        <w:spacing w:after="160" w:afterAutospacing="0" w:line="240" w:lineRule="auto"/>
        <w:ind w:left="142" w:hanging="142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53D90098" w14:textId="77777777" w:rsidR="001D227E" w:rsidRPr="00257A02" w:rsidRDefault="001D227E" w:rsidP="001C44FF">
      <w:pPr>
        <w:spacing w:after="160" w:afterAutospacing="0" w:line="240" w:lineRule="auto"/>
        <w:ind w:left="142" w:hanging="142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A64E841" w14:textId="7D153EA5" w:rsidR="00E53F7C" w:rsidRDefault="001C44FF" w:rsidP="008635C6">
      <w:pPr>
        <w:spacing w:after="0" w:afterAutospacing="0" w:line="240" w:lineRule="auto"/>
        <w:ind w:left="284" w:hanging="284"/>
        <w:rPr>
          <w:rFonts w:ascii="Times New Roman" w:eastAsia="Calibri" w:hAnsi="Times New Roman" w:cs="Times New Roman"/>
          <w:sz w:val="24"/>
          <w:szCs w:val="24"/>
        </w:rPr>
      </w:pPr>
      <w:r w:rsidRPr="00257A02">
        <w:rPr>
          <w:rFonts w:ascii="Times New Roman" w:eastAsia="Calibri" w:hAnsi="Times New Roman" w:cs="Times New Roman"/>
          <w:b/>
          <w:bCs/>
          <w:sz w:val="24"/>
          <w:szCs w:val="24"/>
        </w:rPr>
        <w:t>Corresponding author</w:t>
      </w:r>
      <w:r w:rsidR="00E53F7C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</w:p>
    <w:p w14:paraId="1BEC3B7D" w14:textId="36A177CF" w:rsidR="00E53F7C" w:rsidRDefault="00E53F7C" w:rsidP="00E53F7C">
      <w:pPr>
        <w:spacing w:after="0" w:afterAutospacing="0" w:line="240" w:lineRule="auto"/>
        <w:ind w:left="142"/>
        <w:rPr>
          <w:rFonts w:ascii="Times New Roman" w:eastAsia="Calibri" w:hAnsi="Times New Roman" w:cs="Times New Roman"/>
          <w:sz w:val="24"/>
          <w:szCs w:val="24"/>
        </w:rPr>
      </w:pPr>
      <w:r w:rsidRPr="00E53F7C">
        <w:rPr>
          <w:rFonts w:ascii="Times New Roman" w:eastAsia="Calibri" w:hAnsi="Times New Roman" w:cs="Times New Roman"/>
          <w:sz w:val="24"/>
          <w:szCs w:val="24"/>
        </w:rPr>
        <w:t xml:space="preserve">Suree Yamada </w:t>
      </w:r>
    </w:p>
    <w:p w14:paraId="43A710C8" w14:textId="2176B0BC" w:rsidR="001C44FF" w:rsidRPr="00257A02" w:rsidRDefault="001C44FF" w:rsidP="00E53F7C">
      <w:pPr>
        <w:spacing w:after="0" w:afterAutospacing="0" w:line="240" w:lineRule="auto"/>
        <w:ind w:left="142"/>
        <w:rPr>
          <w:rFonts w:ascii="Times New Roman" w:eastAsia="Calibri" w:hAnsi="Times New Roman" w:cs="Times New Roman"/>
          <w:sz w:val="24"/>
          <w:szCs w:val="24"/>
        </w:rPr>
      </w:pPr>
      <w:r w:rsidRPr="00257A02">
        <w:rPr>
          <w:rFonts w:ascii="Times New Roman" w:eastAsia="Calibri" w:hAnsi="Times New Roman" w:cs="Times New Roman"/>
          <w:sz w:val="24"/>
          <w:szCs w:val="24"/>
        </w:rPr>
        <w:t xml:space="preserve">Department of Social and Administrative Pharmacy, Faculty of Pharmaceutical Sciences, Chulalongkorn University, </w:t>
      </w:r>
      <w:proofErr w:type="spellStart"/>
      <w:r w:rsidRPr="00257A02">
        <w:rPr>
          <w:rFonts w:ascii="Times New Roman" w:eastAsia="Calibri" w:hAnsi="Times New Roman" w:cs="Times New Roman"/>
          <w:sz w:val="24"/>
          <w:szCs w:val="24"/>
        </w:rPr>
        <w:t>Phayathai</w:t>
      </w:r>
      <w:proofErr w:type="spellEnd"/>
      <w:r w:rsidRPr="00257A02">
        <w:rPr>
          <w:rFonts w:ascii="Times New Roman" w:eastAsia="Calibri" w:hAnsi="Times New Roman" w:cs="Times New Roman"/>
          <w:sz w:val="24"/>
          <w:szCs w:val="24"/>
        </w:rPr>
        <w:t xml:space="preserve"> Road, </w:t>
      </w:r>
      <w:proofErr w:type="spellStart"/>
      <w:r w:rsidRPr="00257A02">
        <w:rPr>
          <w:rFonts w:ascii="Times New Roman" w:eastAsia="Calibri" w:hAnsi="Times New Roman" w:cs="Times New Roman"/>
          <w:sz w:val="24"/>
          <w:szCs w:val="24"/>
        </w:rPr>
        <w:t>Pathumwan</w:t>
      </w:r>
      <w:proofErr w:type="spellEnd"/>
      <w:r w:rsidRPr="00257A02">
        <w:rPr>
          <w:rFonts w:ascii="Times New Roman" w:eastAsia="Calibri" w:hAnsi="Times New Roman" w:cs="Times New Roman"/>
          <w:sz w:val="24"/>
          <w:szCs w:val="24"/>
        </w:rPr>
        <w:t>, Bangkok 10330, Thailand</w:t>
      </w:r>
    </w:p>
    <w:p w14:paraId="26F3F4CF" w14:textId="0F392792" w:rsidR="00580407" w:rsidRPr="00257A02" w:rsidRDefault="00E7525A" w:rsidP="00E53F7C">
      <w:pPr>
        <w:spacing w:after="160" w:afterAutospacing="0" w:line="240" w:lineRule="auto"/>
        <w:ind w:left="14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3014C9" wp14:editId="5647A8A7">
                <wp:simplePos x="0" y="0"/>
                <wp:positionH relativeFrom="margin">
                  <wp:posOffset>4896968</wp:posOffset>
                </wp:positionH>
                <wp:positionV relativeFrom="paragraph">
                  <wp:posOffset>148359</wp:posOffset>
                </wp:positionV>
                <wp:extent cx="1352550" cy="943610"/>
                <wp:effectExtent l="476250" t="190500" r="19050" b="27940"/>
                <wp:wrapNone/>
                <wp:docPr id="1697375431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943610"/>
                        </a:xfrm>
                        <a:prstGeom prst="wedgeRectCallout">
                          <a:avLst>
                            <a:gd name="adj1" fmla="val -81789"/>
                            <a:gd name="adj2" fmla="val -65089"/>
                          </a:avLst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EAFF52" w14:textId="77777777" w:rsidR="00C07DBB" w:rsidRDefault="00C07DBB" w:rsidP="00C07D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1D3014C9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_x0000_s1032" type="#_x0000_t61" style="position:absolute;left:0;text-align:left;margin-left:385.6pt;margin-top:11.7pt;width:106.5pt;height:74.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" adj="-6866,-3259" filled="f" strokecolor="red" strokeweight="1pt">
                <v:textbox>
                  <w:txbxContent>
                    <w:p w14:paraId="0DEAFF52" w14:textId="77777777" w:rsidR="00C07DBB" w:rsidRDefault="00C07DBB" w:rsidP="00C07DB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07DBB"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C75E64" wp14:editId="19356F62">
                <wp:simplePos x="0" y="0"/>
                <wp:positionH relativeFrom="page">
                  <wp:posOffset>5801409</wp:posOffset>
                </wp:positionH>
                <wp:positionV relativeFrom="paragraph">
                  <wp:posOffset>157565</wp:posOffset>
                </wp:positionV>
                <wp:extent cx="1360662" cy="949401"/>
                <wp:effectExtent l="0" t="0" r="0" b="3175"/>
                <wp:wrapNone/>
                <wp:docPr id="6200082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0662" cy="9494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7925CA" w14:textId="11D171CE" w:rsidR="00C07DBB" w:rsidRPr="00C07DBB" w:rsidRDefault="00C07DBB" w:rsidP="00C07DB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07DB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ype </w:t>
                            </w:r>
                            <w:r w:rsidR="00E7525A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full name and detailed affiliation </w:t>
                            </w:r>
                            <w:r w:rsidRPr="00C07DB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corresponding author </w:t>
                            </w:r>
                            <w:r w:rsidRPr="00C07DB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Times New Roman, 12 p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66C75E64" id="_x0000_s1033" type="#_x0000_t202" style="position:absolute;left:0;text-align:left;margin-left:456.8pt;margin-top:12.4pt;width:107.15pt;height:74.7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" filled="f" stroked="f" strokeweight=".5pt">
                <v:textbox>
                  <w:txbxContent>
                    <w:p w14:paraId="327925CA" w14:textId="11D171CE" w:rsidR="00C07DBB" w:rsidRPr="00C07DBB" w:rsidRDefault="00C07DBB" w:rsidP="00C07DB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07DB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ype </w:t>
                      </w:r>
                      <w:r w:rsidR="00E7525A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full name and detailed affiliation </w:t>
                      </w:r>
                      <w:r w:rsidRPr="00C07DB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f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corresponding author </w:t>
                      </w:r>
                      <w:r w:rsidRPr="00C07DB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Times New Roman, 12 pt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C44FF" w:rsidRPr="00257A02">
        <w:rPr>
          <w:rFonts w:ascii="Times New Roman" w:eastAsia="Calibri" w:hAnsi="Times New Roman" w:cs="Times New Roman"/>
          <w:sz w:val="24"/>
          <w:szCs w:val="24"/>
        </w:rPr>
        <w:t xml:space="preserve">E-mail addresses: </w:t>
      </w:r>
      <w:hyperlink r:id="rId8" w:history="1">
        <w:r w:rsidR="00E53F7C" w:rsidRPr="00E53F7C">
          <w:rPr>
            <w:rStyle w:val="Hyperlink"/>
            <w:rFonts w:ascii="Times New Roman" w:eastAsia="Calibri" w:hAnsi="Times New Roman" w:cs="Times New Roman"/>
            <w:color w:val="auto"/>
            <w:sz w:val="24"/>
            <w:szCs w:val="24"/>
            <w:u w:val="none"/>
          </w:rPr>
          <w:t>suree.y@pharm.chula.ac.th</w:t>
        </w:r>
      </w:hyperlink>
      <w:r w:rsidR="001C44FF" w:rsidRPr="00E53F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767519F" w14:textId="3E7ACFC9" w:rsidR="00580407" w:rsidRDefault="005804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D89CC9" w14:textId="4CA5DC18" w:rsidR="00E53F7C" w:rsidRDefault="00E53F7C" w:rsidP="001140B0">
      <w:pPr>
        <w:spacing w:after="0" w:afterAutospacing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unning title: </w:t>
      </w:r>
      <w:r w:rsidR="00301D7C" w:rsidRPr="00301D7C">
        <w:rPr>
          <w:rFonts w:ascii="Times New Roman" w:eastAsia="Calibri" w:hAnsi="Times New Roman" w:cs="Times New Roman"/>
          <w:sz w:val="24"/>
          <w:szCs w:val="24"/>
        </w:rPr>
        <w:t>Training needs of Thai community pharmacists</w:t>
      </w:r>
    </w:p>
    <w:p w14:paraId="693510F6" w14:textId="6166D9E3" w:rsidR="00E53F7C" w:rsidRDefault="00BC67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419073" wp14:editId="6E4623BC">
                <wp:simplePos x="0" y="0"/>
                <wp:positionH relativeFrom="page">
                  <wp:posOffset>3190561</wp:posOffset>
                </wp:positionH>
                <wp:positionV relativeFrom="paragraph">
                  <wp:posOffset>177621</wp:posOffset>
                </wp:positionV>
                <wp:extent cx="2524444" cy="756896"/>
                <wp:effectExtent l="0" t="0" r="0" b="5715"/>
                <wp:wrapNone/>
                <wp:docPr id="131940118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444" cy="7568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08771A" w14:textId="42064B00" w:rsidR="00C07DBB" w:rsidRPr="00DC758E" w:rsidRDefault="00C07DBB" w:rsidP="00C07DB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ype a short title</w:t>
                            </w:r>
                            <w:r w:rsid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DC758E" w:rsidRP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tarting with a capital letter of the first word, </w:t>
                            </w:r>
                            <w:r w:rsid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at</w:t>
                            </w:r>
                            <w:r w:rsidRP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will be printed as a heading at the top of each page</w:t>
                            </w:r>
                            <w:r w:rsid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C758E" w:rsidRPr="00DC758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Times New Roman, 12 p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51419073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251.25pt;margin-top:14pt;width:198.8pt;height:59.6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" filled="f" stroked="f" strokeweight=".5pt">
                <v:textbox>
                  <w:txbxContent>
                    <w:p w14:paraId="6D08771A" w14:textId="42064B00" w:rsidR="00C07DBB" w:rsidRPr="00DC758E" w:rsidRDefault="00C07DBB" w:rsidP="00C07DB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ype a short title</w:t>
                      </w:r>
                      <w:r w:rsid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r w:rsidR="00DC758E" w:rsidRP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tarting with a capital letter of the first word, </w:t>
                      </w:r>
                      <w:r w:rsid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at</w:t>
                      </w:r>
                      <w:r w:rsidRP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will be printed as a heading at the top of each page</w:t>
                      </w:r>
                      <w:r w:rsid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DC758E" w:rsidRPr="00DC758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Times New Roman, 12 pt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E54E4">
        <w:rPr>
          <w:rFonts w:ascii="Aptos" w:eastAsia="Aptos" w:hAnsi="Aptos" w:cs="Cordia New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C08726" wp14:editId="5FD4CD8E">
                <wp:simplePos x="0" y="0"/>
                <wp:positionH relativeFrom="margin">
                  <wp:posOffset>2310030</wp:posOffset>
                </wp:positionH>
                <wp:positionV relativeFrom="paragraph">
                  <wp:posOffset>177507</wp:posOffset>
                </wp:positionV>
                <wp:extent cx="2480945" cy="745490"/>
                <wp:effectExtent l="1562100" t="209550" r="14605" b="16510"/>
                <wp:wrapNone/>
                <wp:docPr id="1900757582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0945" cy="745490"/>
                        </a:xfrm>
                        <a:prstGeom prst="wedgeRectCallout">
                          <a:avLst>
                            <a:gd name="adj1" fmla="val -111468"/>
                            <a:gd name="adj2" fmla="val -73927"/>
                          </a:avLst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66190E" w14:textId="77777777" w:rsidR="00C07DBB" w:rsidRDefault="00C07DBB" w:rsidP="00C07D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 w14:anchorId="10C08726" id="_x0000_s1035" type="#_x0000_t61" style="position:absolute;margin-left:181.9pt;margin-top:14pt;width:195.35pt;height:58.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" adj="-13277,-5168" filled="f" strokecolor="red" strokeweight="1pt">
                <v:textbox>
                  <w:txbxContent>
                    <w:p w14:paraId="1366190E" w14:textId="77777777" w:rsidR="00C07DBB" w:rsidRDefault="00C07DBB" w:rsidP="00C07DB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8ED03E" w14:textId="77777777" w:rsidR="00BC67E3" w:rsidRDefault="00BC67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C81061" w14:textId="77777777" w:rsidR="00E47FB3" w:rsidRDefault="00E47FB3" w:rsidP="00E47FB3">
      <w:pPr>
        <w:spacing w:after="0" w:afterAutospacing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uggested reviewers </w:t>
      </w:r>
    </w:p>
    <w:p w14:paraId="7866EC8C" w14:textId="498E8ED7" w:rsidR="00B237A0" w:rsidRPr="001E396E" w:rsidRDefault="00B237A0" w:rsidP="00B237A0">
      <w:pPr>
        <w:spacing w:after="0" w:afterAutospacing="0"/>
        <w:rPr>
          <w:rFonts w:ascii="Times New Roman" w:hAnsi="Times New Roman"/>
          <w:sz w:val="24"/>
          <w:szCs w:val="24"/>
          <w:cs/>
        </w:rPr>
      </w:pPr>
      <w:r w:rsidRPr="001E396E">
        <w:rPr>
          <w:rFonts w:ascii="Times New Roman" w:eastAsia="Calibri" w:hAnsi="Times New Roman" w:cs="Angsana New"/>
          <w:sz w:val="24"/>
          <w:szCs w:val="30"/>
        </w:rPr>
        <w:t>T</w:t>
      </w:r>
      <w:r w:rsidRPr="001E396E">
        <w:rPr>
          <w:rFonts w:ascii="Times New Roman" w:eastAsia="Calibri" w:hAnsi="Times New Roman" w:cs="Times New Roman"/>
          <w:sz w:val="24"/>
          <w:szCs w:val="24"/>
        </w:rPr>
        <w:t>he 8</w:t>
      </w:r>
      <w:r w:rsidRPr="001E396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Pr="001E396E">
        <w:rPr>
          <w:rFonts w:ascii="Times New Roman" w:eastAsia="Calibri" w:hAnsi="Times New Roman" w:cs="Times New Roman"/>
          <w:sz w:val="24"/>
          <w:szCs w:val="24"/>
        </w:rPr>
        <w:t xml:space="preserve"> Current Drug Development (CDD) International Conference 2026.</w:t>
      </w:r>
    </w:p>
    <w:p w14:paraId="7BA7F831" w14:textId="1D36186C" w:rsidR="00E47FB3" w:rsidRDefault="00E47FB3" w:rsidP="00BC67E3">
      <w:pPr>
        <w:pStyle w:val="ListParagraph"/>
        <w:ind w:left="284"/>
        <w:rPr>
          <w:rFonts w:ascii="Times New Roman" w:hAnsi="Times New Roman" w:cs="Times New Roman"/>
          <w:sz w:val="24"/>
          <w:szCs w:val="24"/>
        </w:rPr>
      </w:pPr>
    </w:p>
    <w:sectPr w:rsidR="00E47FB3" w:rsidSect="00ED7EB0">
      <w:footerReference w:type="default" r:id="rId9"/>
      <w:pgSz w:w="11907" w:h="16840" w:code="9"/>
      <w:pgMar w:top="1418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8FD16" w14:textId="77777777" w:rsidR="00464070" w:rsidRDefault="00464070" w:rsidP="00C93457">
      <w:pPr>
        <w:spacing w:after="0" w:line="240" w:lineRule="auto"/>
      </w:pPr>
      <w:r>
        <w:separator/>
      </w:r>
    </w:p>
  </w:endnote>
  <w:endnote w:type="continuationSeparator" w:id="0">
    <w:p w14:paraId="3AE1FA8E" w14:textId="77777777" w:rsidR="00464070" w:rsidRDefault="00464070" w:rsidP="00C93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56D57" w14:textId="77777777" w:rsidR="001C44FF" w:rsidRPr="00066307" w:rsidRDefault="001C44FF" w:rsidP="00066307">
    <w:pPr>
      <w:pStyle w:val="Footer"/>
      <w:spacing w:afterAutospacing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9A1EA" w14:textId="77777777" w:rsidR="00464070" w:rsidRDefault="00464070" w:rsidP="00C93457">
      <w:pPr>
        <w:spacing w:after="0" w:line="240" w:lineRule="auto"/>
      </w:pPr>
      <w:r>
        <w:separator/>
      </w:r>
    </w:p>
  </w:footnote>
  <w:footnote w:type="continuationSeparator" w:id="0">
    <w:p w14:paraId="104075DE" w14:textId="77777777" w:rsidR="00464070" w:rsidRDefault="00464070" w:rsidP="00C934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2239"/>
    <w:multiLevelType w:val="hybridMultilevel"/>
    <w:tmpl w:val="150E0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854EF"/>
    <w:multiLevelType w:val="hybridMultilevel"/>
    <w:tmpl w:val="440CC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10C15"/>
    <w:multiLevelType w:val="hybridMultilevel"/>
    <w:tmpl w:val="53FA1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04ACC"/>
    <w:multiLevelType w:val="hybridMultilevel"/>
    <w:tmpl w:val="052E0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9734C"/>
    <w:multiLevelType w:val="hybridMultilevel"/>
    <w:tmpl w:val="4A92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550D4"/>
    <w:multiLevelType w:val="hybridMultilevel"/>
    <w:tmpl w:val="D6A864D2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0D2E437C"/>
    <w:multiLevelType w:val="hybridMultilevel"/>
    <w:tmpl w:val="85BC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44CE"/>
    <w:multiLevelType w:val="hybridMultilevel"/>
    <w:tmpl w:val="C0B68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0322B"/>
    <w:multiLevelType w:val="hybridMultilevel"/>
    <w:tmpl w:val="C71C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E7C61"/>
    <w:multiLevelType w:val="hybridMultilevel"/>
    <w:tmpl w:val="F55A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7F08A6"/>
    <w:multiLevelType w:val="hybridMultilevel"/>
    <w:tmpl w:val="263AD230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11" w15:restartNumberingAfterBreak="0">
    <w:nsid w:val="1F941ED4"/>
    <w:multiLevelType w:val="hybridMultilevel"/>
    <w:tmpl w:val="E1BA1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611F61"/>
    <w:multiLevelType w:val="hybridMultilevel"/>
    <w:tmpl w:val="0AFCD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D82225"/>
    <w:multiLevelType w:val="hybridMultilevel"/>
    <w:tmpl w:val="2B86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B10B1"/>
    <w:multiLevelType w:val="hybridMultilevel"/>
    <w:tmpl w:val="8182E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AC40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C57D7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DD5DDC"/>
    <w:multiLevelType w:val="hybridMultilevel"/>
    <w:tmpl w:val="9D02C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D4B"/>
    <w:multiLevelType w:val="hybridMultilevel"/>
    <w:tmpl w:val="692E6B90"/>
    <w:lvl w:ilvl="0" w:tplc="56B23B70">
      <w:start w:val="1"/>
      <w:numFmt w:val="decimal"/>
      <w:lvlText w:val="%1."/>
      <w:lvlJc w:val="left"/>
      <w:pPr>
        <w:ind w:left="720" w:hanging="360"/>
      </w:pPr>
      <w:rPr>
        <w:rFonts w:cs="TH SarabunPSK" w:hint="default"/>
        <w:bCs w:val="0"/>
        <w:iCs w:val="0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617929"/>
    <w:multiLevelType w:val="hybridMultilevel"/>
    <w:tmpl w:val="8DB4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63D1F"/>
    <w:multiLevelType w:val="hybridMultilevel"/>
    <w:tmpl w:val="54B2A8F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1" w15:restartNumberingAfterBreak="0">
    <w:nsid w:val="3A173DA8"/>
    <w:multiLevelType w:val="hybridMultilevel"/>
    <w:tmpl w:val="7CD0995C"/>
    <w:lvl w:ilvl="0" w:tplc="A55EAA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731AB3"/>
    <w:multiLevelType w:val="hybridMultilevel"/>
    <w:tmpl w:val="DA8EF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41994"/>
    <w:multiLevelType w:val="hybridMultilevel"/>
    <w:tmpl w:val="E18C4324"/>
    <w:lvl w:ilvl="0" w:tplc="FBE057AA">
      <w:start w:val="1"/>
      <w:numFmt w:val="bullet"/>
      <w:lvlText w:val="-"/>
      <w:lvlJc w:val="left"/>
      <w:pPr>
        <w:ind w:left="616" w:hanging="360"/>
      </w:pPr>
      <w:rPr>
        <w:rFonts w:ascii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B1E98"/>
    <w:multiLevelType w:val="hybridMultilevel"/>
    <w:tmpl w:val="B8C4E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172A0D"/>
    <w:multiLevelType w:val="hybridMultilevel"/>
    <w:tmpl w:val="F0ACA822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6" w15:restartNumberingAfterBreak="0">
    <w:nsid w:val="42B606BA"/>
    <w:multiLevelType w:val="hybridMultilevel"/>
    <w:tmpl w:val="378A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906A1"/>
    <w:multiLevelType w:val="hybridMultilevel"/>
    <w:tmpl w:val="E228C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54C65"/>
    <w:multiLevelType w:val="hybridMultilevel"/>
    <w:tmpl w:val="B09A8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808A3"/>
    <w:multiLevelType w:val="hybridMultilevel"/>
    <w:tmpl w:val="0D001610"/>
    <w:lvl w:ilvl="0" w:tplc="CB4007BC">
      <w:start w:val="1"/>
      <w:numFmt w:val="decimal"/>
      <w:lvlText w:val="%1."/>
      <w:lvlJc w:val="left"/>
      <w:pPr>
        <w:ind w:left="616" w:hanging="360"/>
      </w:pPr>
      <w:rPr>
        <w:rFonts w:ascii="Times New Roman" w:hAnsi="Times New Roman" w:hint="default"/>
        <w:b w:val="0"/>
        <w:i w:val="0"/>
        <w:sz w:val="24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D90A2B"/>
    <w:multiLevelType w:val="hybridMultilevel"/>
    <w:tmpl w:val="1B10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97398E"/>
    <w:multiLevelType w:val="hybridMultilevel"/>
    <w:tmpl w:val="5F1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4678E8"/>
    <w:multiLevelType w:val="hybridMultilevel"/>
    <w:tmpl w:val="81D2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BE6FDB"/>
    <w:multiLevelType w:val="hybridMultilevel"/>
    <w:tmpl w:val="9AD0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7B0900"/>
    <w:multiLevelType w:val="hybridMultilevel"/>
    <w:tmpl w:val="F4643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5245FB"/>
    <w:multiLevelType w:val="hybridMultilevel"/>
    <w:tmpl w:val="ECAE8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66D0B"/>
    <w:multiLevelType w:val="hybridMultilevel"/>
    <w:tmpl w:val="D494C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EE5071"/>
    <w:multiLevelType w:val="multilevel"/>
    <w:tmpl w:val="9D58A4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2620900"/>
    <w:multiLevelType w:val="hybridMultilevel"/>
    <w:tmpl w:val="3F40CCEC"/>
    <w:lvl w:ilvl="0" w:tplc="6D9686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9155AE"/>
    <w:multiLevelType w:val="hybridMultilevel"/>
    <w:tmpl w:val="E806DE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900A3F"/>
    <w:multiLevelType w:val="hybridMultilevel"/>
    <w:tmpl w:val="D7267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E131BB"/>
    <w:multiLevelType w:val="hybridMultilevel"/>
    <w:tmpl w:val="FA9AAABE"/>
    <w:lvl w:ilvl="0" w:tplc="C2C474E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9040D1"/>
    <w:multiLevelType w:val="hybridMultilevel"/>
    <w:tmpl w:val="9BE2C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CE042B"/>
    <w:multiLevelType w:val="hybridMultilevel"/>
    <w:tmpl w:val="3EAE0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D3150"/>
    <w:multiLevelType w:val="hybridMultilevel"/>
    <w:tmpl w:val="C58AB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2E5E73"/>
    <w:multiLevelType w:val="hybridMultilevel"/>
    <w:tmpl w:val="17FE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8"/>
  </w:num>
  <w:num w:numId="3">
    <w:abstractNumId w:val="16"/>
  </w:num>
  <w:num w:numId="4">
    <w:abstractNumId w:val="37"/>
  </w:num>
  <w:num w:numId="5">
    <w:abstractNumId w:val="15"/>
  </w:num>
  <w:num w:numId="6">
    <w:abstractNumId w:val="42"/>
  </w:num>
  <w:num w:numId="7">
    <w:abstractNumId w:val="12"/>
  </w:num>
  <w:num w:numId="8">
    <w:abstractNumId w:val="27"/>
  </w:num>
  <w:num w:numId="9">
    <w:abstractNumId w:val="31"/>
  </w:num>
  <w:num w:numId="10">
    <w:abstractNumId w:val="0"/>
  </w:num>
  <w:num w:numId="11">
    <w:abstractNumId w:val="7"/>
  </w:num>
  <w:num w:numId="12">
    <w:abstractNumId w:val="24"/>
  </w:num>
  <w:num w:numId="13">
    <w:abstractNumId w:val="36"/>
  </w:num>
  <w:num w:numId="14">
    <w:abstractNumId w:val="13"/>
  </w:num>
  <w:num w:numId="15">
    <w:abstractNumId w:val="11"/>
  </w:num>
  <w:num w:numId="16">
    <w:abstractNumId w:val="9"/>
  </w:num>
  <w:num w:numId="17">
    <w:abstractNumId w:val="19"/>
  </w:num>
  <w:num w:numId="18">
    <w:abstractNumId w:val="35"/>
  </w:num>
  <w:num w:numId="19">
    <w:abstractNumId w:val="22"/>
  </w:num>
  <w:num w:numId="20">
    <w:abstractNumId w:val="39"/>
  </w:num>
  <w:num w:numId="21">
    <w:abstractNumId w:val="43"/>
  </w:num>
  <w:num w:numId="22">
    <w:abstractNumId w:val="41"/>
  </w:num>
  <w:num w:numId="23">
    <w:abstractNumId w:val="18"/>
  </w:num>
  <w:num w:numId="24">
    <w:abstractNumId w:val="21"/>
  </w:num>
  <w:num w:numId="25">
    <w:abstractNumId w:val="14"/>
  </w:num>
  <w:num w:numId="26">
    <w:abstractNumId w:val="25"/>
  </w:num>
  <w:num w:numId="27">
    <w:abstractNumId w:val="20"/>
  </w:num>
  <w:num w:numId="28">
    <w:abstractNumId w:val="5"/>
  </w:num>
  <w:num w:numId="29">
    <w:abstractNumId w:val="1"/>
  </w:num>
  <w:num w:numId="30">
    <w:abstractNumId w:val="28"/>
  </w:num>
  <w:num w:numId="31">
    <w:abstractNumId w:val="6"/>
  </w:num>
  <w:num w:numId="32">
    <w:abstractNumId w:val="40"/>
  </w:num>
  <w:num w:numId="33">
    <w:abstractNumId w:val="34"/>
  </w:num>
  <w:num w:numId="34">
    <w:abstractNumId w:val="4"/>
  </w:num>
  <w:num w:numId="35">
    <w:abstractNumId w:val="45"/>
  </w:num>
  <w:num w:numId="36">
    <w:abstractNumId w:val="17"/>
  </w:num>
  <w:num w:numId="37">
    <w:abstractNumId w:val="3"/>
  </w:num>
  <w:num w:numId="38">
    <w:abstractNumId w:val="8"/>
  </w:num>
  <w:num w:numId="39">
    <w:abstractNumId w:val="33"/>
  </w:num>
  <w:num w:numId="40">
    <w:abstractNumId w:val="26"/>
  </w:num>
  <w:num w:numId="41">
    <w:abstractNumId w:val="44"/>
  </w:num>
  <w:num w:numId="42">
    <w:abstractNumId w:val="10"/>
  </w:num>
  <w:num w:numId="43">
    <w:abstractNumId w:val="32"/>
  </w:num>
  <w:num w:numId="44">
    <w:abstractNumId w:val="23"/>
  </w:num>
  <w:num w:numId="45">
    <w:abstractNumId w:val="29"/>
  </w:num>
  <w:num w:numId="4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A2N7awNLA0NrJQ0lEKTi0uzszPAykwqgUAq5NnN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ublic Heal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ft2tdfek5fwp0e29wsv90w6arf59tx0sdv9&quot;&gt;Pharmacy students&lt;record-ids&gt;&lt;item&gt;29&lt;/item&gt;&lt;item&gt;45&lt;/item&gt;&lt;item&gt;105&lt;/item&gt;&lt;item&gt;141&lt;/item&gt;&lt;item&gt;142&lt;/item&gt;&lt;item&gt;167&lt;/item&gt;&lt;item&gt;192&lt;/item&gt;&lt;item&gt;193&lt;/item&gt;&lt;item&gt;197&lt;/item&gt;&lt;item&gt;210&lt;/item&gt;&lt;item&gt;230&lt;/item&gt;&lt;item&gt;234&lt;/item&gt;&lt;item&gt;235&lt;/item&gt;&lt;item&gt;245&lt;/item&gt;&lt;item&gt;329&lt;/item&gt;&lt;item&gt;339&lt;/item&gt;&lt;item&gt;343&lt;/item&gt;&lt;item&gt;393&lt;/item&gt;&lt;item&gt;399&lt;/item&gt;&lt;item&gt;401&lt;/item&gt;&lt;item&gt;403&lt;/item&gt;&lt;item&gt;406&lt;/item&gt;&lt;item&gt;407&lt;/item&gt;&lt;item&gt;414&lt;/item&gt;&lt;item&gt;416&lt;/item&gt;&lt;item&gt;418&lt;/item&gt;&lt;item&gt;419&lt;/item&gt;&lt;item&gt;420&lt;/item&gt;&lt;item&gt;426&lt;/item&gt;&lt;item&gt;427&lt;/item&gt;&lt;item&gt;428&lt;/item&gt;&lt;item&gt;429&lt;/item&gt;&lt;item&gt;430&lt;/item&gt;&lt;item&gt;431&lt;/item&gt;&lt;item&gt;432&lt;/item&gt;&lt;item&gt;433&lt;/item&gt;&lt;/record-ids&gt;&lt;/item&gt;&lt;/Libraries&gt;"/>
  </w:docVars>
  <w:rsids>
    <w:rsidRoot w:val="00CA08CC"/>
    <w:rsid w:val="0000133A"/>
    <w:rsid w:val="00002EDA"/>
    <w:rsid w:val="00003478"/>
    <w:rsid w:val="00005939"/>
    <w:rsid w:val="000148F8"/>
    <w:rsid w:val="00016156"/>
    <w:rsid w:val="00016855"/>
    <w:rsid w:val="00016900"/>
    <w:rsid w:val="00020618"/>
    <w:rsid w:val="00024546"/>
    <w:rsid w:val="00024C2C"/>
    <w:rsid w:val="00036B5E"/>
    <w:rsid w:val="0003745D"/>
    <w:rsid w:val="0003799B"/>
    <w:rsid w:val="000401C2"/>
    <w:rsid w:val="000411BF"/>
    <w:rsid w:val="000420DC"/>
    <w:rsid w:val="00044DCC"/>
    <w:rsid w:val="00045523"/>
    <w:rsid w:val="000461E1"/>
    <w:rsid w:val="00046DB4"/>
    <w:rsid w:val="000476BC"/>
    <w:rsid w:val="00053518"/>
    <w:rsid w:val="0005380B"/>
    <w:rsid w:val="00054069"/>
    <w:rsid w:val="0006056E"/>
    <w:rsid w:val="00060976"/>
    <w:rsid w:val="000610C5"/>
    <w:rsid w:val="00062673"/>
    <w:rsid w:val="00066307"/>
    <w:rsid w:val="000668FE"/>
    <w:rsid w:val="00070F33"/>
    <w:rsid w:val="00071583"/>
    <w:rsid w:val="0007304F"/>
    <w:rsid w:val="000730DD"/>
    <w:rsid w:val="00076143"/>
    <w:rsid w:val="00076A87"/>
    <w:rsid w:val="00077949"/>
    <w:rsid w:val="0008126A"/>
    <w:rsid w:val="00087130"/>
    <w:rsid w:val="00093118"/>
    <w:rsid w:val="000979F5"/>
    <w:rsid w:val="000A2421"/>
    <w:rsid w:val="000A3232"/>
    <w:rsid w:val="000A6537"/>
    <w:rsid w:val="000B2A4C"/>
    <w:rsid w:val="000B41C6"/>
    <w:rsid w:val="000B5889"/>
    <w:rsid w:val="000B7891"/>
    <w:rsid w:val="000C1488"/>
    <w:rsid w:val="000C3001"/>
    <w:rsid w:val="000C7963"/>
    <w:rsid w:val="000D3AB4"/>
    <w:rsid w:val="000D6E2E"/>
    <w:rsid w:val="000D703E"/>
    <w:rsid w:val="000E1FFD"/>
    <w:rsid w:val="000E2ABF"/>
    <w:rsid w:val="000E79B6"/>
    <w:rsid w:val="000F22B4"/>
    <w:rsid w:val="000F39A8"/>
    <w:rsid w:val="000F3A55"/>
    <w:rsid w:val="000F4A93"/>
    <w:rsid w:val="000F5F66"/>
    <w:rsid w:val="000F6951"/>
    <w:rsid w:val="000F7A9B"/>
    <w:rsid w:val="001003F6"/>
    <w:rsid w:val="00102B27"/>
    <w:rsid w:val="001037D3"/>
    <w:rsid w:val="001140B0"/>
    <w:rsid w:val="00117C27"/>
    <w:rsid w:val="001217C4"/>
    <w:rsid w:val="00125395"/>
    <w:rsid w:val="00126C7E"/>
    <w:rsid w:val="001270EE"/>
    <w:rsid w:val="0012723B"/>
    <w:rsid w:val="001317DE"/>
    <w:rsid w:val="00131B9D"/>
    <w:rsid w:val="001341F3"/>
    <w:rsid w:val="00135432"/>
    <w:rsid w:val="0013586A"/>
    <w:rsid w:val="00142433"/>
    <w:rsid w:val="00146A3E"/>
    <w:rsid w:val="00151265"/>
    <w:rsid w:val="00152ECB"/>
    <w:rsid w:val="00153BAC"/>
    <w:rsid w:val="001560D0"/>
    <w:rsid w:val="00164D97"/>
    <w:rsid w:val="001657BC"/>
    <w:rsid w:val="001669A0"/>
    <w:rsid w:val="00171465"/>
    <w:rsid w:val="00172D42"/>
    <w:rsid w:val="001733CA"/>
    <w:rsid w:val="00183F15"/>
    <w:rsid w:val="0018490F"/>
    <w:rsid w:val="00187AE8"/>
    <w:rsid w:val="00192F46"/>
    <w:rsid w:val="00193F8C"/>
    <w:rsid w:val="00195CEC"/>
    <w:rsid w:val="00195FAB"/>
    <w:rsid w:val="00197D43"/>
    <w:rsid w:val="001A23B4"/>
    <w:rsid w:val="001A6A92"/>
    <w:rsid w:val="001B066B"/>
    <w:rsid w:val="001B0EFA"/>
    <w:rsid w:val="001B7938"/>
    <w:rsid w:val="001C0D81"/>
    <w:rsid w:val="001C16D0"/>
    <w:rsid w:val="001C344E"/>
    <w:rsid w:val="001C44FF"/>
    <w:rsid w:val="001D0F8E"/>
    <w:rsid w:val="001D1BBA"/>
    <w:rsid w:val="001D1C63"/>
    <w:rsid w:val="001D227E"/>
    <w:rsid w:val="001D265C"/>
    <w:rsid w:val="001D59E0"/>
    <w:rsid w:val="001E0B63"/>
    <w:rsid w:val="001E31ED"/>
    <w:rsid w:val="001E35C5"/>
    <w:rsid w:val="001E396E"/>
    <w:rsid w:val="001E54B8"/>
    <w:rsid w:val="001E7D67"/>
    <w:rsid w:val="001F0542"/>
    <w:rsid w:val="001F1A0E"/>
    <w:rsid w:val="001F6B9D"/>
    <w:rsid w:val="001F6D6D"/>
    <w:rsid w:val="001F7FB2"/>
    <w:rsid w:val="0020220A"/>
    <w:rsid w:val="00203BF1"/>
    <w:rsid w:val="00206383"/>
    <w:rsid w:val="00207DE6"/>
    <w:rsid w:val="002104CD"/>
    <w:rsid w:val="002136E7"/>
    <w:rsid w:val="00213C81"/>
    <w:rsid w:val="00215BC9"/>
    <w:rsid w:val="00215D7B"/>
    <w:rsid w:val="00221019"/>
    <w:rsid w:val="00221383"/>
    <w:rsid w:val="00221EB5"/>
    <w:rsid w:val="00222018"/>
    <w:rsid w:val="00223B6D"/>
    <w:rsid w:val="00224F3C"/>
    <w:rsid w:val="002253E5"/>
    <w:rsid w:val="00225AED"/>
    <w:rsid w:val="00225F87"/>
    <w:rsid w:val="00227710"/>
    <w:rsid w:val="00230D91"/>
    <w:rsid w:val="002310FD"/>
    <w:rsid w:val="002325C3"/>
    <w:rsid w:val="00233423"/>
    <w:rsid w:val="002414FE"/>
    <w:rsid w:val="00243292"/>
    <w:rsid w:val="00246E18"/>
    <w:rsid w:val="00255968"/>
    <w:rsid w:val="00257A02"/>
    <w:rsid w:val="00257CD5"/>
    <w:rsid w:val="0026255F"/>
    <w:rsid w:val="002659EA"/>
    <w:rsid w:val="00265EEE"/>
    <w:rsid w:val="00271ABE"/>
    <w:rsid w:val="002735C6"/>
    <w:rsid w:val="00273A4E"/>
    <w:rsid w:val="00273FAA"/>
    <w:rsid w:val="00275594"/>
    <w:rsid w:val="00276DF6"/>
    <w:rsid w:val="00277524"/>
    <w:rsid w:val="00284C70"/>
    <w:rsid w:val="0028630E"/>
    <w:rsid w:val="002871B3"/>
    <w:rsid w:val="00287EF0"/>
    <w:rsid w:val="002906A4"/>
    <w:rsid w:val="00292402"/>
    <w:rsid w:val="00297788"/>
    <w:rsid w:val="002A31F5"/>
    <w:rsid w:val="002A5E31"/>
    <w:rsid w:val="002A7ABF"/>
    <w:rsid w:val="002B1FB5"/>
    <w:rsid w:val="002B3988"/>
    <w:rsid w:val="002B4433"/>
    <w:rsid w:val="002B500A"/>
    <w:rsid w:val="002C001F"/>
    <w:rsid w:val="002C0190"/>
    <w:rsid w:val="002C0289"/>
    <w:rsid w:val="002C12EF"/>
    <w:rsid w:val="002C1429"/>
    <w:rsid w:val="002C1E99"/>
    <w:rsid w:val="002C2535"/>
    <w:rsid w:val="002C353A"/>
    <w:rsid w:val="002C73C5"/>
    <w:rsid w:val="002D2DC4"/>
    <w:rsid w:val="002E0E2D"/>
    <w:rsid w:val="002E1451"/>
    <w:rsid w:val="002E2A6C"/>
    <w:rsid w:val="002E3629"/>
    <w:rsid w:val="002E6483"/>
    <w:rsid w:val="002E65DE"/>
    <w:rsid w:val="002E6BA3"/>
    <w:rsid w:val="002F1783"/>
    <w:rsid w:val="002F4963"/>
    <w:rsid w:val="002F5AD3"/>
    <w:rsid w:val="002F5C40"/>
    <w:rsid w:val="00301D7C"/>
    <w:rsid w:val="00307753"/>
    <w:rsid w:val="003101BF"/>
    <w:rsid w:val="003147BF"/>
    <w:rsid w:val="00314D10"/>
    <w:rsid w:val="00315096"/>
    <w:rsid w:val="00315F61"/>
    <w:rsid w:val="00317204"/>
    <w:rsid w:val="0031751E"/>
    <w:rsid w:val="003175D0"/>
    <w:rsid w:val="003201D1"/>
    <w:rsid w:val="003237DF"/>
    <w:rsid w:val="00330B20"/>
    <w:rsid w:val="0033302A"/>
    <w:rsid w:val="00333118"/>
    <w:rsid w:val="00333AB5"/>
    <w:rsid w:val="00333ED0"/>
    <w:rsid w:val="00334462"/>
    <w:rsid w:val="00341D3C"/>
    <w:rsid w:val="00344086"/>
    <w:rsid w:val="0034529F"/>
    <w:rsid w:val="003507DA"/>
    <w:rsid w:val="00351507"/>
    <w:rsid w:val="00352A62"/>
    <w:rsid w:val="003561BA"/>
    <w:rsid w:val="00356F11"/>
    <w:rsid w:val="003578FA"/>
    <w:rsid w:val="0036173C"/>
    <w:rsid w:val="003629A2"/>
    <w:rsid w:val="0037264F"/>
    <w:rsid w:val="00372919"/>
    <w:rsid w:val="003734A0"/>
    <w:rsid w:val="00376D87"/>
    <w:rsid w:val="00377204"/>
    <w:rsid w:val="00377A89"/>
    <w:rsid w:val="00381048"/>
    <w:rsid w:val="00385630"/>
    <w:rsid w:val="003937D5"/>
    <w:rsid w:val="003949BE"/>
    <w:rsid w:val="003965EA"/>
    <w:rsid w:val="0039746A"/>
    <w:rsid w:val="003A041A"/>
    <w:rsid w:val="003A0AD0"/>
    <w:rsid w:val="003A0D63"/>
    <w:rsid w:val="003A1678"/>
    <w:rsid w:val="003A21A2"/>
    <w:rsid w:val="003A2798"/>
    <w:rsid w:val="003A2BF4"/>
    <w:rsid w:val="003A37D6"/>
    <w:rsid w:val="003B3807"/>
    <w:rsid w:val="003B5620"/>
    <w:rsid w:val="003B7CF7"/>
    <w:rsid w:val="003C0CC9"/>
    <w:rsid w:val="003C2334"/>
    <w:rsid w:val="003C3DCD"/>
    <w:rsid w:val="003C6908"/>
    <w:rsid w:val="003D0C26"/>
    <w:rsid w:val="003D0D11"/>
    <w:rsid w:val="003D3209"/>
    <w:rsid w:val="003D5038"/>
    <w:rsid w:val="003E047C"/>
    <w:rsid w:val="003E1FEA"/>
    <w:rsid w:val="003E7AAF"/>
    <w:rsid w:val="003F08F9"/>
    <w:rsid w:val="003F17B9"/>
    <w:rsid w:val="003F752F"/>
    <w:rsid w:val="003F7C1E"/>
    <w:rsid w:val="00400237"/>
    <w:rsid w:val="004029A8"/>
    <w:rsid w:val="004043E2"/>
    <w:rsid w:val="00410210"/>
    <w:rsid w:val="00416672"/>
    <w:rsid w:val="00416BF2"/>
    <w:rsid w:val="00420754"/>
    <w:rsid w:val="00421EBF"/>
    <w:rsid w:val="00430B07"/>
    <w:rsid w:val="00432F8D"/>
    <w:rsid w:val="00433021"/>
    <w:rsid w:val="00442FEE"/>
    <w:rsid w:val="0044386E"/>
    <w:rsid w:val="00443F3A"/>
    <w:rsid w:val="00453FBD"/>
    <w:rsid w:val="00454D87"/>
    <w:rsid w:val="004556D8"/>
    <w:rsid w:val="00455AE2"/>
    <w:rsid w:val="00456FD8"/>
    <w:rsid w:val="004571F5"/>
    <w:rsid w:val="00457F18"/>
    <w:rsid w:val="00461227"/>
    <w:rsid w:val="0046290B"/>
    <w:rsid w:val="00464070"/>
    <w:rsid w:val="00464E24"/>
    <w:rsid w:val="004664A3"/>
    <w:rsid w:val="00467606"/>
    <w:rsid w:val="00470BF9"/>
    <w:rsid w:val="00472160"/>
    <w:rsid w:val="004773DC"/>
    <w:rsid w:val="004827F8"/>
    <w:rsid w:val="00484877"/>
    <w:rsid w:val="00485051"/>
    <w:rsid w:val="004853AC"/>
    <w:rsid w:val="00485BA6"/>
    <w:rsid w:val="004872C3"/>
    <w:rsid w:val="00487A7D"/>
    <w:rsid w:val="00487D87"/>
    <w:rsid w:val="00490BBF"/>
    <w:rsid w:val="00491064"/>
    <w:rsid w:val="004918B5"/>
    <w:rsid w:val="00491B53"/>
    <w:rsid w:val="0049202C"/>
    <w:rsid w:val="00493FAA"/>
    <w:rsid w:val="00497BFB"/>
    <w:rsid w:val="00497F94"/>
    <w:rsid w:val="004B17B8"/>
    <w:rsid w:val="004B5BAB"/>
    <w:rsid w:val="004B70B4"/>
    <w:rsid w:val="004C10A2"/>
    <w:rsid w:val="004C36C5"/>
    <w:rsid w:val="004C3E74"/>
    <w:rsid w:val="004C4475"/>
    <w:rsid w:val="004C63D4"/>
    <w:rsid w:val="004C707D"/>
    <w:rsid w:val="004C7A8A"/>
    <w:rsid w:val="004D556C"/>
    <w:rsid w:val="004D5713"/>
    <w:rsid w:val="004E06CC"/>
    <w:rsid w:val="004E1222"/>
    <w:rsid w:val="004E4D1A"/>
    <w:rsid w:val="004F5D37"/>
    <w:rsid w:val="004F6029"/>
    <w:rsid w:val="00500018"/>
    <w:rsid w:val="00501E4F"/>
    <w:rsid w:val="005034BA"/>
    <w:rsid w:val="00507936"/>
    <w:rsid w:val="00515664"/>
    <w:rsid w:val="0052381F"/>
    <w:rsid w:val="005239DE"/>
    <w:rsid w:val="005252DF"/>
    <w:rsid w:val="00526F7B"/>
    <w:rsid w:val="005337C9"/>
    <w:rsid w:val="005362BF"/>
    <w:rsid w:val="005362DC"/>
    <w:rsid w:val="005368F2"/>
    <w:rsid w:val="00536C78"/>
    <w:rsid w:val="005405C1"/>
    <w:rsid w:val="00542AC0"/>
    <w:rsid w:val="005432DC"/>
    <w:rsid w:val="0054507A"/>
    <w:rsid w:val="00547AD7"/>
    <w:rsid w:val="00550D45"/>
    <w:rsid w:val="00555D74"/>
    <w:rsid w:val="00556D45"/>
    <w:rsid w:val="0056077A"/>
    <w:rsid w:val="005636F1"/>
    <w:rsid w:val="00563946"/>
    <w:rsid w:val="00564E57"/>
    <w:rsid w:val="00566D4D"/>
    <w:rsid w:val="00567558"/>
    <w:rsid w:val="00572A8A"/>
    <w:rsid w:val="0057310F"/>
    <w:rsid w:val="00576A2F"/>
    <w:rsid w:val="00577AC8"/>
    <w:rsid w:val="00580407"/>
    <w:rsid w:val="00581886"/>
    <w:rsid w:val="00586F84"/>
    <w:rsid w:val="005A0E0B"/>
    <w:rsid w:val="005A31A7"/>
    <w:rsid w:val="005A3706"/>
    <w:rsid w:val="005A6F11"/>
    <w:rsid w:val="005B0168"/>
    <w:rsid w:val="005B0D05"/>
    <w:rsid w:val="005B0F24"/>
    <w:rsid w:val="005B40F1"/>
    <w:rsid w:val="005B50C8"/>
    <w:rsid w:val="005B7142"/>
    <w:rsid w:val="005C0180"/>
    <w:rsid w:val="005C103F"/>
    <w:rsid w:val="005C29D8"/>
    <w:rsid w:val="005C2E2D"/>
    <w:rsid w:val="005C3C25"/>
    <w:rsid w:val="005C47DC"/>
    <w:rsid w:val="005C518D"/>
    <w:rsid w:val="005C66CE"/>
    <w:rsid w:val="005D1D2C"/>
    <w:rsid w:val="005D618E"/>
    <w:rsid w:val="005D67EF"/>
    <w:rsid w:val="005E13E7"/>
    <w:rsid w:val="005E7594"/>
    <w:rsid w:val="005F196E"/>
    <w:rsid w:val="005F73AC"/>
    <w:rsid w:val="005F768A"/>
    <w:rsid w:val="00600AE3"/>
    <w:rsid w:val="00600BAE"/>
    <w:rsid w:val="00600DFC"/>
    <w:rsid w:val="006012A4"/>
    <w:rsid w:val="00601398"/>
    <w:rsid w:val="006013DF"/>
    <w:rsid w:val="00601C6B"/>
    <w:rsid w:val="00601F3F"/>
    <w:rsid w:val="0060545C"/>
    <w:rsid w:val="00607F2C"/>
    <w:rsid w:val="006137A6"/>
    <w:rsid w:val="00613C6C"/>
    <w:rsid w:val="00620E3C"/>
    <w:rsid w:val="00622814"/>
    <w:rsid w:val="00626281"/>
    <w:rsid w:val="006318BF"/>
    <w:rsid w:val="0063190F"/>
    <w:rsid w:val="00632C49"/>
    <w:rsid w:val="00634AFB"/>
    <w:rsid w:val="00635112"/>
    <w:rsid w:val="00636E12"/>
    <w:rsid w:val="00637F27"/>
    <w:rsid w:val="00641C92"/>
    <w:rsid w:val="006423AF"/>
    <w:rsid w:val="0064300D"/>
    <w:rsid w:val="0064517B"/>
    <w:rsid w:val="0064605C"/>
    <w:rsid w:val="00652CCE"/>
    <w:rsid w:val="00656713"/>
    <w:rsid w:val="00657ABB"/>
    <w:rsid w:val="006607FF"/>
    <w:rsid w:val="00661990"/>
    <w:rsid w:val="00661E72"/>
    <w:rsid w:val="0066218F"/>
    <w:rsid w:val="00662DA5"/>
    <w:rsid w:val="00664568"/>
    <w:rsid w:val="00667CE9"/>
    <w:rsid w:val="00671EF5"/>
    <w:rsid w:val="00672C2A"/>
    <w:rsid w:val="0067692C"/>
    <w:rsid w:val="006771A8"/>
    <w:rsid w:val="00680CA0"/>
    <w:rsid w:val="00680CB0"/>
    <w:rsid w:val="006829D8"/>
    <w:rsid w:val="00685CFB"/>
    <w:rsid w:val="00686B6D"/>
    <w:rsid w:val="00687981"/>
    <w:rsid w:val="00693164"/>
    <w:rsid w:val="006978E0"/>
    <w:rsid w:val="0069797B"/>
    <w:rsid w:val="006A0E2E"/>
    <w:rsid w:val="006A4DE4"/>
    <w:rsid w:val="006A5BBD"/>
    <w:rsid w:val="006A78B5"/>
    <w:rsid w:val="006B39AA"/>
    <w:rsid w:val="006C1CFA"/>
    <w:rsid w:val="006C1F8A"/>
    <w:rsid w:val="006C41C6"/>
    <w:rsid w:val="006D1ABF"/>
    <w:rsid w:val="006D43FD"/>
    <w:rsid w:val="006D51D9"/>
    <w:rsid w:val="006D785F"/>
    <w:rsid w:val="006E176D"/>
    <w:rsid w:val="006E1ADA"/>
    <w:rsid w:val="006E4041"/>
    <w:rsid w:val="006E619E"/>
    <w:rsid w:val="006F0FDC"/>
    <w:rsid w:val="00702596"/>
    <w:rsid w:val="0070265F"/>
    <w:rsid w:val="007026F9"/>
    <w:rsid w:val="007032CE"/>
    <w:rsid w:val="0070352E"/>
    <w:rsid w:val="0070575C"/>
    <w:rsid w:val="00705E6E"/>
    <w:rsid w:val="00712663"/>
    <w:rsid w:val="00713BAA"/>
    <w:rsid w:val="00713DA5"/>
    <w:rsid w:val="0071423E"/>
    <w:rsid w:val="00716A2E"/>
    <w:rsid w:val="00720C0C"/>
    <w:rsid w:val="00721AF0"/>
    <w:rsid w:val="00721D17"/>
    <w:rsid w:val="00722449"/>
    <w:rsid w:val="007227ED"/>
    <w:rsid w:val="007229C8"/>
    <w:rsid w:val="00722E62"/>
    <w:rsid w:val="00725772"/>
    <w:rsid w:val="00736040"/>
    <w:rsid w:val="007364D3"/>
    <w:rsid w:val="007375B5"/>
    <w:rsid w:val="00740534"/>
    <w:rsid w:val="007464CE"/>
    <w:rsid w:val="00750DA2"/>
    <w:rsid w:val="007614E8"/>
    <w:rsid w:val="007630B5"/>
    <w:rsid w:val="00763BED"/>
    <w:rsid w:val="00763ED5"/>
    <w:rsid w:val="00766FA5"/>
    <w:rsid w:val="00767444"/>
    <w:rsid w:val="00772320"/>
    <w:rsid w:val="00773B86"/>
    <w:rsid w:val="00775407"/>
    <w:rsid w:val="00776878"/>
    <w:rsid w:val="007814F0"/>
    <w:rsid w:val="00783581"/>
    <w:rsid w:val="00783948"/>
    <w:rsid w:val="00783D7A"/>
    <w:rsid w:val="007866BF"/>
    <w:rsid w:val="00786A49"/>
    <w:rsid w:val="007933F9"/>
    <w:rsid w:val="00793A2E"/>
    <w:rsid w:val="007A4406"/>
    <w:rsid w:val="007A59E7"/>
    <w:rsid w:val="007A7E36"/>
    <w:rsid w:val="007B01FD"/>
    <w:rsid w:val="007B1254"/>
    <w:rsid w:val="007B3FEB"/>
    <w:rsid w:val="007B5863"/>
    <w:rsid w:val="007B6CA8"/>
    <w:rsid w:val="007B79B3"/>
    <w:rsid w:val="007C39A5"/>
    <w:rsid w:val="007C3A49"/>
    <w:rsid w:val="007C4434"/>
    <w:rsid w:val="007C4C7C"/>
    <w:rsid w:val="007C4E18"/>
    <w:rsid w:val="007D297B"/>
    <w:rsid w:val="007D3B8A"/>
    <w:rsid w:val="007D3F7E"/>
    <w:rsid w:val="007D3FEE"/>
    <w:rsid w:val="007D44CC"/>
    <w:rsid w:val="007D468B"/>
    <w:rsid w:val="007D47A7"/>
    <w:rsid w:val="007D6598"/>
    <w:rsid w:val="007D66E5"/>
    <w:rsid w:val="007E1CAB"/>
    <w:rsid w:val="007E3446"/>
    <w:rsid w:val="007E6773"/>
    <w:rsid w:val="007F1AC4"/>
    <w:rsid w:val="007F2C18"/>
    <w:rsid w:val="007F7AAE"/>
    <w:rsid w:val="00800FEE"/>
    <w:rsid w:val="00803021"/>
    <w:rsid w:val="00805A2D"/>
    <w:rsid w:val="00810C6F"/>
    <w:rsid w:val="00813BEF"/>
    <w:rsid w:val="00813D13"/>
    <w:rsid w:val="008141D6"/>
    <w:rsid w:val="00816B97"/>
    <w:rsid w:val="00823803"/>
    <w:rsid w:val="00824C1D"/>
    <w:rsid w:val="00826EBB"/>
    <w:rsid w:val="00827530"/>
    <w:rsid w:val="008301B3"/>
    <w:rsid w:val="00830B3C"/>
    <w:rsid w:val="00830F20"/>
    <w:rsid w:val="008372A7"/>
    <w:rsid w:val="00845FD4"/>
    <w:rsid w:val="00846C00"/>
    <w:rsid w:val="0085119D"/>
    <w:rsid w:val="00853263"/>
    <w:rsid w:val="00855466"/>
    <w:rsid w:val="00855A3E"/>
    <w:rsid w:val="00855C48"/>
    <w:rsid w:val="0085725B"/>
    <w:rsid w:val="008579C2"/>
    <w:rsid w:val="008608F5"/>
    <w:rsid w:val="00862382"/>
    <w:rsid w:val="008635C6"/>
    <w:rsid w:val="00867118"/>
    <w:rsid w:val="00867F22"/>
    <w:rsid w:val="008702FF"/>
    <w:rsid w:val="008719C2"/>
    <w:rsid w:val="0087589C"/>
    <w:rsid w:val="00876D26"/>
    <w:rsid w:val="008808ED"/>
    <w:rsid w:val="008822A1"/>
    <w:rsid w:val="00882BA0"/>
    <w:rsid w:val="00883FB1"/>
    <w:rsid w:val="0088413E"/>
    <w:rsid w:val="008855E4"/>
    <w:rsid w:val="00885D0B"/>
    <w:rsid w:val="0089731A"/>
    <w:rsid w:val="008A0200"/>
    <w:rsid w:val="008A0751"/>
    <w:rsid w:val="008A1B34"/>
    <w:rsid w:val="008A74E9"/>
    <w:rsid w:val="008B1B7D"/>
    <w:rsid w:val="008B210E"/>
    <w:rsid w:val="008B5A52"/>
    <w:rsid w:val="008B67E8"/>
    <w:rsid w:val="008B717C"/>
    <w:rsid w:val="008B7D3E"/>
    <w:rsid w:val="008C1293"/>
    <w:rsid w:val="008C1BB4"/>
    <w:rsid w:val="008C37E6"/>
    <w:rsid w:val="008C3D73"/>
    <w:rsid w:val="008C41C8"/>
    <w:rsid w:val="008C4D8D"/>
    <w:rsid w:val="008C5AF8"/>
    <w:rsid w:val="008C60B7"/>
    <w:rsid w:val="008C6FC6"/>
    <w:rsid w:val="008C7C91"/>
    <w:rsid w:val="008D0C40"/>
    <w:rsid w:val="008D600B"/>
    <w:rsid w:val="008D6496"/>
    <w:rsid w:val="008D6BE7"/>
    <w:rsid w:val="008D72AD"/>
    <w:rsid w:val="008E34A1"/>
    <w:rsid w:val="008E4AE1"/>
    <w:rsid w:val="008E7131"/>
    <w:rsid w:val="008F0CBF"/>
    <w:rsid w:val="008F1558"/>
    <w:rsid w:val="008F5288"/>
    <w:rsid w:val="0090101D"/>
    <w:rsid w:val="00901EEE"/>
    <w:rsid w:val="009057BA"/>
    <w:rsid w:val="0091285A"/>
    <w:rsid w:val="00912A41"/>
    <w:rsid w:val="00912A47"/>
    <w:rsid w:val="00914C58"/>
    <w:rsid w:val="00920122"/>
    <w:rsid w:val="00920B7D"/>
    <w:rsid w:val="00920E71"/>
    <w:rsid w:val="00922C04"/>
    <w:rsid w:val="00922DB3"/>
    <w:rsid w:val="0092382F"/>
    <w:rsid w:val="009254C8"/>
    <w:rsid w:val="00926719"/>
    <w:rsid w:val="0093179F"/>
    <w:rsid w:val="0093256E"/>
    <w:rsid w:val="00933814"/>
    <w:rsid w:val="0093425F"/>
    <w:rsid w:val="00935473"/>
    <w:rsid w:val="00935CCC"/>
    <w:rsid w:val="00941BE8"/>
    <w:rsid w:val="00942438"/>
    <w:rsid w:val="00943440"/>
    <w:rsid w:val="00944CC9"/>
    <w:rsid w:val="0094595F"/>
    <w:rsid w:val="0094760D"/>
    <w:rsid w:val="00951D81"/>
    <w:rsid w:val="009550D7"/>
    <w:rsid w:val="00964C66"/>
    <w:rsid w:val="00970DC6"/>
    <w:rsid w:val="00973B0B"/>
    <w:rsid w:val="00974594"/>
    <w:rsid w:val="009748C9"/>
    <w:rsid w:val="0098030A"/>
    <w:rsid w:val="009804AE"/>
    <w:rsid w:val="00982A42"/>
    <w:rsid w:val="00983BC4"/>
    <w:rsid w:val="00986065"/>
    <w:rsid w:val="00990C4C"/>
    <w:rsid w:val="009911E9"/>
    <w:rsid w:val="00994FA7"/>
    <w:rsid w:val="00997939"/>
    <w:rsid w:val="009A12AD"/>
    <w:rsid w:val="009A4F6B"/>
    <w:rsid w:val="009A6252"/>
    <w:rsid w:val="009B0274"/>
    <w:rsid w:val="009B1D73"/>
    <w:rsid w:val="009B33F3"/>
    <w:rsid w:val="009B409F"/>
    <w:rsid w:val="009B4496"/>
    <w:rsid w:val="009B7857"/>
    <w:rsid w:val="009C2245"/>
    <w:rsid w:val="009C2C78"/>
    <w:rsid w:val="009D34A6"/>
    <w:rsid w:val="009D3953"/>
    <w:rsid w:val="009D59CB"/>
    <w:rsid w:val="009E134C"/>
    <w:rsid w:val="009E3308"/>
    <w:rsid w:val="009E48E7"/>
    <w:rsid w:val="009F3A8C"/>
    <w:rsid w:val="009F529C"/>
    <w:rsid w:val="00A00436"/>
    <w:rsid w:val="00A00A18"/>
    <w:rsid w:val="00A01DD3"/>
    <w:rsid w:val="00A021E5"/>
    <w:rsid w:val="00A046B7"/>
    <w:rsid w:val="00A06400"/>
    <w:rsid w:val="00A07C2F"/>
    <w:rsid w:val="00A11E66"/>
    <w:rsid w:val="00A12A3B"/>
    <w:rsid w:val="00A13964"/>
    <w:rsid w:val="00A13B64"/>
    <w:rsid w:val="00A17ADB"/>
    <w:rsid w:val="00A201C6"/>
    <w:rsid w:val="00A20496"/>
    <w:rsid w:val="00A20BDE"/>
    <w:rsid w:val="00A24F80"/>
    <w:rsid w:val="00A25188"/>
    <w:rsid w:val="00A26A04"/>
    <w:rsid w:val="00A31006"/>
    <w:rsid w:val="00A310EA"/>
    <w:rsid w:val="00A34593"/>
    <w:rsid w:val="00A352D0"/>
    <w:rsid w:val="00A357C4"/>
    <w:rsid w:val="00A46042"/>
    <w:rsid w:val="00A50867"/>
    <w:rsid w:val="00A50BCC"/>
    <w:rsid w:val="00A512EA"/>
    <w:rsid w:val="00A53630"/>
    <w:rsid w:val="00A537BA"/>
    <w:rsid w:val="00A54F33"/>
    <w:rsid w:val="00A55B6B"/>
    <w:rsid w:val="00A6086E"/>
    <w:rsid w:val="00A66157"/>
    <w:rsid w:val="00A66889"/>
    <w:rsid w:val="00A71A12"/>
    <w:rsid w:val="00A726E5"/>
    <w:rsid w:val="00A72A39"/>
    <w:rsid w:val="00A7501D"/>
    <w:rsid w:val="00A752AA"/>
    <w:rsid w:val="00A80573"/>
    <w:rsid w:val="00A80B2E"/>
    <w:rsid w:val="00A8106D"/>
    <w:rsid w:val="00A814D4"/>
    <w:rsid w:val="00A81F09"/>
    <w:rsid w:val="00A81F8A"/>
    <w:rsid w:val="00A82C5F"/>
    <w:rsid w:val="00A83291"/>
    <w:rsid w:val="00A84573"/>
    <w:rsid w:val="00A8549E"/>
    <w:rsid w:val="00A865C2"/>
    <w:rsid w:val="00A87AB1"/>
    <w:rsid w:val="00A94553"/>
    <w:rsid w:val="00A97EE7"/>
    <w:rsid w:val="00AA044A"/>
    <w:rsid w:val="00AA13B4"/>
    <w:rsid w:val="00AA1E86"/>
    <w:rsid w:val="00AA2F1D"/>
    <w:rsid w:val="00AA590C"/>
    <w:rsid w:val="00AA5E13"/>
    <w:rsid w:val="00AB020B"/>
    <w:rsid w:val="00AB179A"/>
    <w:rsid w:val="00AB3A9F"/>
    <w:rsid w:val="00AB4F4E"/>
    <w:rsid w:val="00AB5180"/>
    <w:rsid w:val="00AB71FC"/>
    <w:rsid w:val="00AB79EC"/>
    <w:rsid w:val="00AC24F0"/>
    <w:rsid w:val="00AC5798"/>
    <w:rsid w:val="00AC6D1F"/>
    <w:rsid w:val="00AD04E2"/>
    <w:rsid w:val="00AD07C7"/>
    <w:rsid w:val="00AE0265"/>
    <w:rsid w:val="00AE2E4E"/>
    <w:rsid w:val="00AE6065"/>
    <w:rsid w:val="00AF45FF"/>
    <w:rsid w:val="00AF6F5C"/>
    <w:rsid w:val="00B02B87"/>
    <w:rsid w:val="00B0337D"/>
    <w:rsid w:val="00B0491F"/>
    <w:rsid w:val="00B050AF"/>
    <w:rsid w:val="00B05169"/>
    <w:rsid w:val="00B06B26"/>
    <w:rsid w:val="00B06F95"/>
    <w:rsid w:val="00B11EB3"/>
    <w:rsid w:val="00B12C33"/>
    <w:rsid w:val="00B13164"/>
    <w:rsid w:val="00B1522B"/>
    <w:rsid w:val="00B1607D"/>
    <w:rsid w:val="00B1714C"/>
    <w:rsid w:val="00B216A6"/>
    <w:rsid w:val="00B237A0"/>
    <w:rsid w:val="00B23F0E"/>
    <w:rsid w:val="00B243E2"/>
    <w:rsid w:val="00B24CF1"/>
    <w:rsid w:val="00B254DA"/>
    <w:rsid w:val="00B2652A"/>
    <w:rsid w:val="00B27D9E"/>
    <w:rsid w:val="00B32DA1"/>
    <w:rsid w:val="00B32E19"/>
    <w:rsid w:val="00B33382"/>
    <w:rsid w:val="00B443C0"/>
    <w:rsid w:val="00B44955"/>
    <w:rsid w:val="00B44FFC"/>
    <w:rsid w:val="00B4635C"/>
    <w:rsid w:val="00B503A9"/>
    <w:rsid w:val="00B518D0"/>
    <w:rsid w:val="00B527C6"/>
    <w:rsid w:val="00B56EB1"/>
    <w:rsid w:val="00B5728B"/>
    <w:rsid w:val="00B64357"/>
    <w:rsid w:val="00B6496A"/>
    <w:rsid w:val="00B709D6"/>
    <w:rsid w:val="00B74A57"/>
    <w:rsid w:val="00B74B3B"/>
    <w:rsid w:val="00B76E51"/>
    <w:rsid w:val="00B773B4"/>
    <w:rsid w:val="00B77B0A"/>
    <w:rsid w:val="00B77FDB"/>
    <w:rsid w:val="00B80AF3"/>
    <w:rsid w:val="00B81E42"/>
    <w:rsid w:val="00B90357"/>
    <w:rsid w:val="00B90B12"/>
    <w:rsid w:val="00B91644"/>
    <w:rsid w:val="00B91BEA"/>
    <w:rsid w:val="00B92AF1"/>
    <w:rsid w:val="00BA1AFE"/>
    <w:rsid w:val="00BA2163"/>
    <w:rsid w:val="00BA415B"/>
    <w:rsid w:val="00BA73F1"/>
    <w:rsid w:val="00BB4284"/>
    <w:rsid w:val="00BB798A"/>
    <w:rsid w:val="00BC5397"/>
    <w:rsid w:val="00BC67E3"/>
    <w:rsid w:val="00BD3081"/>
    <w:rsid w:val="00BD4D1B"/>
    <w:rsid w:val="00BD5560"/>
    <w:rsid w:val="00BD5DC4"/>
    <w:rsid w:val="00BD667F"/>
    <w:rsid w:val="00BE0693"/>
    <w:rsid w:val="00BE26DE"/>
    <w:rsid w:val="00BE2EAD"/>
    <w:rsid w:val="00BE7E5D"/>
    <w:rsid w:val="00BF2415"/>
    <w:rsid w:val="00BF47E9"/>
    <w:rsid w:val="00C01096"/>
    <w:rsid w:val="00C0190C"/>
    <w:rsid w:val="00C02628"/>
    <w:rsid w:val="00C04A5F"/>
    <w:rsid w:val="00C07DBB"/>
    <w:rsid w:val="00C1076F"/>
    <w:rsid w:val="00C11E5D"/>
    <w:rsid w:val="00C14E04"/>
    <w:rsid w:val="00C17769"/>
    <w:rsid w:val="00C203B3"/>
    <w:rsid w:val="00C226DB"/>
    <w:rsid w:val="00C22FA2"/>
    <w:rsid w:val="00C2728C"/>
    <w:rsid w:val="00C3288A"/>
    <w:rsid w:val="00C416E4"/>
    <w:rsid w:val="00C436B4"/>
    <w:rsid w:val="00C4429A"/>
    <w:rsid w:val="00C44DB6"/>
    <w:rsid w:val="00C510EE"/>
    <w:rsid w:val="00C556C7"/>
    <w:rsid w:val="00C557D1"/>
    <w:rsid w:val="00C559AC"/>
    <w:rsid w:val="00C57AFC"/>
    <w:rsid w:val="00C61726"/>
    <w:rsid w:val="00C619F5"/>
    <w:rsid w:val="00C64526"/>
    <w:rsid w:val="00C66C64"/>
    <w:rsid w:val="00C73521"/>
    <w:rsid w:val="00C74AF0"/>
    <w:rsid w:val="00C74EC5"/>
    <w:rsid w:val="00C761D9"/>
    <w:rsid w:val="00C805B7"/>
    <w:rsid w:val="00C8079E"/>
    <w:rsid w:val="00C825A7"/>
    <w:rsid w:val="00C840C0"/>
    <w:rsid w:val="00C84602"/>
    <w:rsid w:val="00C84CCD"/>
    <w:rsid w:val="00C874EA"/>
    <w:rsid w:val="00C901AF"/>
    <w:rsid w:val="00C90456"/>
    <w:rsid w:val="00C904C0"/>
    <w:rsid w:val="00C93457"/>
    <w:rsid w:val="00C94795"/>
    <w:rsid w:val="00C95E9D"/>
    <w:rsid w:val="00C972AD"/>
    <w:rsid w:val="00CA06C2"/>
    <w:rsid w:val="00CA08CC"/>
    <w:rsid w:val="00CA0EB9"/>
    <w:rsid w:val="00CA24D7"/>
    <w:rsid w:val="00CA2744"/>
    <w:rsid w:val="00CA5810"/>
    <w:rsid w:val="00CA6A36"/>
    <w:rsid w:val="00CB1914"/>
    <w:rsid w:val="00CB4A30"/>
    <w:rsid w:val="00CB4AD9"/>
    <w:rsid w:val="00CB54F1"/>
    <w:rsid w:val="00CB785D"/>
    <w:rsid w:val="00CC0483"/>
    <w:rsid w:val="00CC0DD9"/>
    <w:rsid w:val="00CC2103"/>
    <w:rsid w:val="00CC6705"/>
    <w:rsid w:val="00CC7269"/>
    <w:rsid w:val="00CD2018"/>
    <w:rsid w:val="00CD4267"/>
    <w:rsid w:val="00CD72D6"/>
    <w:rsid w:val="00CE1855"/>
    <w:rsid w:val="00CE1BB2"/>
    <w:rsid w:val="00CE5561"/>
    <w:rsid w:val="00CE570C"/>
    <w:rsid w:val="00CE5863"/>
    <w:rsid w:val="00CE6EFE"/>
    <w:rsid w:val="00CF1D67"/>
    <w:rsid w:val="00CF21FC"/>
    <w:rsid w:val="00CF4237"/>
    <w:rsid w:val="00CF4336"/>
    <w:rsid w:val="00D026E3"/>
    <w:rsid w:val="00D07613"/>
    <w:rsid w:val="00D1089E"/>
    <w:rsid w:val="00D11A7F"/>
    <w:rsid w:val="00D17F92"/>
    <w:rsid w:val="00D207F7"/>
    <w:rsid w:val="00D215D5"/>
    <w:rsid w:val="00D26C26"/>
    <w:rsid w:val="00D27050"/>
    <w:rsid w:val="00D30B6B"/>
    <w:rsid w:val="00D319F5"/>
    <w:rsid w:val="00D3201A"/>
    <w:rsid w:val="00D34454"/>
    <w:rsid w:val="00D35192"/>
    <w:rsid w:val="00D37EC1"/>
    <w:rsid w:val="00D37F56"/>
    <w:rsid w:val="00D40AD1"/>
    <w:rsid w:val="00D40E4D"/>
    <w:rsid w:val="00D42054"/>
    <w:rsid w:val="00D43DDF"/>
    <w:rsid w:val="00D43F58"/>
    <w:rsid w:val="00D50315"/>
    <w:rsid w:val="00D51F53"/>
    <w:rsid w:val="00D55D7B"/>
    <w:rsid w:val="00D567C1"/>
    <w:rsid w:val="00D655CB"/>
    <w:rsid w:val="00D73015"/>
    <w:rsid w:val="00D73117"/>
    <w:rsid w:val="00D822A9"/>
    <w:rsid w:val="00D86FA2"/>
    <w:rsid w:val="00D90BCA"/>
    <w:rsid w:val="00D94408"/>
    <w:rsid w:val="00D95173"/>
    <w:rsid w:val="00DA6B6C"/>
    <w:rsid w:val="00DB24A4"/>
    <w:rsid w:val="00DC2DE7"/>
    <w:rsid w:val="00DC2DF3"/>
    <w:rsid w:val="00DC4A51"/>
    <w:rsid w:val="00DC581C"/>
    <w:rsid w:val="00DC6F10"/>
    <w:rsid w:val="00DC758E"/>
    <w:rsid w:val="00DD2947"/>
    <w:rsid w:val="00DD6714"/>
    <w:rsid w:val="00DE082D"/>
    <w:rsid w:val="00DE1F30"/>
    <w:rsid w:val="00DE4356"/>
    <w:rsid w:val="00DE646F"/>
    <w:rsid w:val="00DF1871"/>
    <w:rsid w:val="00DF59D9"/>
    <w:rsid w:val="00E008B1"/>
    <w:rsid w:val="00E03FEE"/>
    <w:rsid w:val="00E04495"/>
    <w:rsid w:val="00E044DE"/>
    <w:rsid w:val="00E054A9"/>
    <w:rsid w:val="00E06853"/>
    <w:rsid w:val="00E135C5"/>
    <w:rsid w:val="00E14D58"/>
    <w:rsid w:val="00E1747F"/>
    <w:rsid w:val="00E208A5"/>
    <w:rsid w:val="00E23069"/>
    <w:rsid w:val="00E26052"/>
    <w:rsid w:val="00E27239"/>
    <w:rsid w:val="00E30DA8"/>
    <w:rsid w:val="00E31270"/>
    <w:rsid w:val="00E313D2"/>
    <w:rsid w:val="00E31E54"/>
    <w:rsid w:val="00E345C3"/>
    <w:rsid w:val="00E4116C"/>
    <w:rsid w:val="00E41C14"/>
    <w:rsid w:val="00E4205B"/>
    <w:rsid w:val="00E43173"/>
    <w:rsid w:val="00E43237"/>
    <w:rsid w:val="00E47FB3"/>
    <w:rsid w:val="00E5289C"/>
    <w:rsid w:val="00E53F7C"/>
    <w:rsid w:val="00E62308"/>
    <w:rsid w:val="00E62AAE"/>
    <w:rsid w:val="00E62EC5"/>
    <w:rsid w:val="00E6489E"/>
    <w:rsid w:val="00E71BF8"/>
    <w:rsid w:val="00E72286"/>
    <w:rsid w:val="00E7393B"/>
    <w:rsid w:val="00E7525A"/>
    <w:rsid w:val="00E755CC"/>
    <w:rsid w:val="00E76659"/>
    <w:rsid w:val="00E76ECA"/>
    <w:rsid w:val="00E77523"/>
    <w:rsid w:val="00E80F51"/>
    <w:rsid w:val="00E82134"/>
    <w:rsid w:val="00E84D07"/>
    <w:rsid w:val="00E855D9"/>
    <w:rsid w:val="00E858B6"/>
    <w:rsid w:val="00E869F7"/>
    <w:rsid w:val="00E87233"/>
    <w:rsid w:val="00E95966"/>
    <w:rsid w:val="00E97DA6"/>
    <w:rsid w:val="00EA2AD5"/>
    <w:rsid w:val="00EA6185"/>
    <w:rsid w:val="00EA6D24"/>
    <w:rsid w:val="00EA6E09"/>
    <w:rsid w:val="00EC4C6E"/>
    <w:rsid w:val="00EC4C87"/>
    <w:rsid w:val="00EC4F3A"/>
    <w:rsid w:val="00EC60E4"/>
    <w:rsid w:val="00EC6F25"/>
    <w:rsid w:val="00ED0BFE"/>
    <w:rsid w:val="00ED23EE"/>
    <w:rsid w:val="00ED4A17"/>
    <w:rsid w:val="00ED7666"/>
    <w:rsid w:val="00ED7EB0"/>
    <w:rsid w:val="00EE05D7"/>
    <w:rsid w:val="00EE0954"/>
    <w:rsid w:val="00EE259A"/>
    <w:rsid w:val="00EE51FD"/>
    <w:rsid w:val="00EE5651"/>
    <w:rsid w:val="00EE5FEC"/>
    <w:rsid w:val="00EE6BF4"/>
    <w:rsid w:val="00EF03CB"/>
    <w:rsid w:val="00EF113C"/>
    <w:rsid w:val="00EF4C32"/>
    <w:rsid w:val="00EF637B"/>
    <w:rsid w:val="00F015BA"/>
    <w:rsid w:val="00F0489D"/>
    <w:rsid w:val="00F07265"/>
    <w:rsid w:val="00F11EEB"/>
    <w:rsid w:val="00F15696"/>
    <w:rsid w:val="00F215BD"/>
    <w:rsid w:val="00F218B8"/>
    <w:rsid w:val="00F23808"/>
    <w:rsid w:val="00F252EF"/>
    <w:rsid w:val="00F26156"/>
    <w:rsid w:val="00F265CD"/>
    <w:rsid w:val="00F36BA8"/>
    <w:rsid w:val="00F36D4C"/>
    <w:rsid w:val="00F36DC2"/>
    <w:rsid w:val="00F4206C"/>
    <w:rsid w:val="00F42399"/>
    <w:rsid w:val="00F438E9"/>
    <w:rsid w:val="00F44B24"/>
    <w:rsid w:val="00F510B7"/>
    <w:rsid w:val="00F52730"/>
    <w:rsid w:val="00F53614"/>
    <w:rsid w:val="00F557B5"/>
    <w:rsid w:val="00F60DF7"/>
    <w:rsid w:val="00F61044"/>
    <w:rsid w:val="00F6202A"/>
    <w:rsid w:val="00F626ED"/>
    <w:rsid w:val="00F6740B"/>
    <w:rsid w:val="00F67422"/>
    <w:rsid w:val="00F67453"/>
    <w:rsid w:val="00F707BF"/>
    <w:rsid w:val="00F70A93"/>
    <w:rsid w:val="00F7507D"/>
    <w:rsid w:val="00F77AFE"/>
    <w:rsid w:val="00F83EC0"/>
    <w:rsid w:val="00F8579E"/>
    <w:rsid w:val="00F857EF"/>
    <w:rsid w:val="00F8610D"/>
    <w:rsid w:val="00F9316E"/>
    <w:rsid w:val="00F95ADD"/>
    <w:rsid w:val="00F95DD8"/>
    <w:rsid w:val="00F97991"/>
    <w:rsid w:val="00FA49DB"/>
    <w:rsid w:val="00FA7B81"/>
    <w:rsid w:val="00FB5BF4"/>
    <w:rsid w:val="00FB76B1"/>
    <w:rsid w:val="00FC11BF"/>
    <w:rsid w:val="00FC2428"/>
    <w:rsid w:val="00FC3722"/>
    <w:rsid w:val="00FC7040"/>
    <w:rsid w:val="00FD29CB"/>
    <w:rsid w:val="00FD321F"/>
    <w:rsid w:val="00FD38EF"/>
    <w:rsid w:val="00FD3F41"/>
    <w:rsid w:val="00FD64C6"/>
    <w:rsid w:val="00FD6E18"/>
    <w:rsid w:val="00FD7942"/>
    <w:rsid w:val="00FD798E"/>
    <w:rsid w:val="00FE6278"/>
    <w:rsid w:val="00FF071F"/>
    <w:rsid w:val="00FF1C00"/>
    <w:rsid w:val="00FF3DF2"/>
    <w:rsid w:val="00FF4249"/>
    <w:rsid w:val="00FF57FB"/>
    <w:rsid w:val="00FF6B79"/>
    <w:rsid w:val="00FF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FD16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965EA"/>
    <w:pPr>
      <w:spacing w:before="100" w:before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96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05380B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5380B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5380B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5380B"/>
    <w:rPr>
      <w:rFonts w:ascii="Calibri" w:hAnsi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3965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F43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40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08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086"/>
    <w:rPr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08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086"/>
    <w:rPr>
      <w:rFonts w:ascii="Tahoma" w:hAnsi="Tahoma" w:cs="Angsana New"/>
      <w:sz w:val="16"/>
      <w:szCs w:val="20"/>
    </w:rPr>
  </w:style>
  <w:style w:type="character" w:customStyle="1" w:styleId="tgc">
    <w:name w:val="_tgc"/>
    <w:basedOn w:val="DefaultParagraphFont"/>
    <w:rsid w:val="005B50C8"/>
  </w:style>
  <w:style w:type="paragraph" w:styleId="Header">
    <w:name w:val="header"/>
    <w:basedOn w:val="Normal"/>
    <w:link w:val="HeaderChar"/>
    <w:uiPriority w:val="99"/>
    <w:unhideWhenUsed/>
    <w:rsid w:val="00C93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457"/>
  </w:style>
  <w:style w:type="paragraph" w:styleId="Footer">
    <w:name w:val="footer"/>
    <w:basedOn w:val="Normal"/>
    <w:link w:val="FooterChar"/>
    <w:uiPriority w:val="99"/>
    <w:unhideWhenUsed/>
    <w:rsid w:val="00C93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45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454"/>
    <w:rPr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70575C"/>
    <w:rPr>
      <w:color w:val="0000FF" w:themeColor="hyperlink"/>
      <w:u w:val="single"/>
    </w:rPr>
  </w:style>
  <w:style w:type="table" w:customStyle="1" w:styleId="TableGrid5">
    <w:name w:val="Table Grid5"/>
    <w:basedOn w:val="TableNormal"/>
    <w:next w:val="TableGrid"/>
    <w:uiPriority w:val="39"/>
    <w:rsid w:val="007933F9"/>
    <w:pPr>
      <w:spacing w:after="0" w:afterAutospacing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933F9"/>
    <w:pPr>
      <w:spacing w:after="0" w:afterAutospacing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3F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ree.y@pharm.chula.ac.t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CFB1E-D7DB-4DD0-8891-8C311ADE2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27T07:38:00Z</dcterms:created>
  <dcterms:modified xsi:type="dcterms:W3CDTF">2025-10-28T04:30:00Z</dcterms:modified>
</cp:coreProperties>
</file>